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ฉบับที่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ep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ฉบับที่ 1</dc:title>
  <dc:creator>Jeep</dc:creator>
  <cp:keywords/>
  <dcterms:created xsi:type="dcterms:W3CDTF">2022-07-27T03:28:37Z</dcterms:created>
  <dcterms:modified xsi:type="dcterms:W3CDTF">2022-07-27T03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